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6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9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linux ля поиска файлов и фильтрации текстовых данных существуют специальные команды. Наиболее распространённые из них:</w:t>
      </w:r>
      <w:r>
        <w:t xml:space="preserve"> </w:t>
      </w:r>
      <w:r>
        <w:t xml:space="preserve">- команда find (используется для поиска и отображения на экран имён файлов, соответствующих заданной строке символов)</w:t>
      </w:r>
      <w:r>
        <w:t xml:space="preserve"> </w:t>
      </w:r>
      <w:r>
        <w:t xml:space="preserve">- команда grep (позволяет найти в текстовом файле указанную строку символов)</w:t>
      </w:r>
      <w:r>
        <w:t xml:space="preserve"> </w:t>
      </w:r>
      <w:r>
        <w:t xml:space="preserve">Для проверки использования диска применяются команды df и du:</w:t>
      </w:r>
      <w:r>
        <w:t xml:space="preserve"> </w:t>
      </w:r>
      <w:r>
        <w:t xml:space="preserve">- команда df (показывает размер каждого смонтированного раздела диска)</w:t>
      </w:r>
      <w:r>
        <w:t xml:space="preserve"> </w:t>
      </w:r>
      <w:r>
        <w:t xml:space="preserve">-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и приобрела практические навыки по управлению процессами и заданиями, по проверке использования диска и обслуживанию файловых систем.</w:t>
      </w:r>
      <w:r>
        <w:t xml:space="preserve"> </w:t>
      </w:r>
      <w:r>
        <w:t xml:space="preserve">Для получения информации о процессах используется команда ps используется</w:t>
      </w:r>
      <w:r>
        <w:t xml:space="preserve"> </w:t>
      </w:r>
      <w:r>
        <w:t xml:space="preserve">Чтобы объединенить простых команды или утилиты в цепочки, в которых результат работы предыдущей команды передаётся последующей используется конвейер (pipe), имеющий следующий формат:</w:t>
      </w:r>
      <w:r>
        <w:t xml:space="preserve"> </w:t>
      </w:r>
      <w:r>
        <w:t xml:space="preserve">команда 1 | команда 2 (вывод команды 1 передастся на ввод команде 2)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существила вход в систему, используя соответствующее имя пользовател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85148"/>
            <wp:effectExtent b="0" l="0" r="0" t="0"/>
            <wp:docPr descr="Figure 1: Вход в систему с соответствующим именем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3-05-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ход в систему с соответствующим именем пользовател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записала в файл file.txt названия файлов, содержащихся в каталоге /et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а затем дописала в этот же файл названия файлов, содержащихся в моём домашнем каталог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30322"/>
            <wp:effectExtent b="0" l="0" r="0" t="0"/>
            <wp:docPr descr="Figure 2: Запись в файл file.txt названия файлов, содержащихся в каталоге /etc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3-33-2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ись в файл file.txt названия файлов, содержащихся в каталоге /etc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9758412"/>
            <wp:effectExtent b="0" l="0" r="0" t="0"/>
            <wp:docPr descr="Figure 3: Названия файлов, содержащихся в каталоге /etc, в файле file.txt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3-34-5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азвания файлов, содержащихся в каталоге /etc, в файле file.txt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30695"/>
            <wp:effectExtent b="0" l="0" r="0" t="0"/>
            <wp:docPr descr="Figure 4: Запись в файл file.txt названия файлов, содержащихся в домашнем каталоге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3-38-5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ись в файл file.txt названия файлов, содержащихся в домашнем каталоге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969613"/>
            <wp:effectExtent b="0" l="0" r="0" t="0"/>
            <wp:docPr descr="Figure 5: Названия файлов, содержащихся в домашнем каталоге, в файле file.txt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3-39-2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Названия файлов, содержащихся в домашнем каталоге, в файле file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вывела имена всех файлов из file.txt, имеющих расширение .conf, после чего запишите их в новый текстовой файл conf.tx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 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 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269278"/>
            <wp:effectExtent b="0" l="0" r="0" t="0"/>
            <wp:docPr descr="Figure 6: Выведение имён всех файлов из file.txt, имеющих расширение .conf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5-48-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ведение имён всех файлов из file.txt, имеющих расширение .conf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810505"/>
            <wp:effectExtent b="0" l="0" r="0" t="0"/>
            <wp:docPr descr="Figure 7: Запись в файл conf.txt всех файлов из file.txt, имеющих расширение .conf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5-50-1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ись в файл conf.txt всех файлов из file.txt, имеющих расширение .conf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0741235"/>
            <wp:effectExtent b="0" l="0" r="0" t="0"/>
            <wp:docPr descr="Figure 8: Файлы из file.txt, имеющихе расширение .conf, в файле conf.txt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5-51-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айлы из file.txt, имеющихе расширение .conf, в файле conf.tx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определила, какие файлы в моём домашнем каталоге имеют имена, начинавшиеся с символа c, воспользовавшись командой find и командой grep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325481"/>
            <wp:effectExtent b="0" l="0" r="0" t="0"/>
            <wp:docPr descr="Figure 9: Выведение имён всех файлов из домашнего каталога, начинающихся с символа c, с помощью команды find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3-30-5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ыведение имён всех файлов из домашнего каталога, начинающихся с символа c, с помощью команды find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4965700" cy="736600"/>
            <wp:effectExtent b="0" l="0" r="0" t="0"/>
            <wp:docPr descr="Figure 10: Выведение имён всех файловиз домашнего каталога, начинающихся с символа c, с помощью команды grep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6-00-3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ыведение имён всех файловиз домашнего каталога, начинающихся с символа c, с помощью команды grep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вывела на экран имена файлов из каталога /etc, начинающиеся с символа h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9038468"/>
            <wp:effectExtent b="0" l="0" r="0" t="0"/>
            <wp:docPr descr="Figure 11: Выведение на экран имён файлов из каталога /etc, начинающихся с символа h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17-3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ыведение на экран имён файлов из каталога /etc, начинающихся с символа 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Я запустила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655052"/>
            <wp:effectExtent b="0" l="0" r="0" t="0"/>
            <wp:docPr descr="Figure 12: Запуск процесса, который будет записывать в файл ~/logfile файлы, имена которых начинаются с log, в фоновом режиме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06-2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цесса, который будет записывать в файл ~/logfile файлы, имена которых начинаются с log, в фоновом режиме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112747"/>
            <wp:effectExtent b="0" l="0" r="0" t="0"/>
            <wp:docPr descr="Figure 13: Запись файлов, имена которых начинаются с log, в файл ~/logfile в фоновом режиме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07-5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ись файлов, имена которых начинаются с log, в файл ~/logfile в фоновом режим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удалила файл ~/logfile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194300" cy="596900"/>
            <wp:effectExtent b="0" l="0" r="0" t="0"/>
            <wp:docPr descr="Figure 14: Удаление файла ~/logfile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09-2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даление файла ~/logfile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Я запустила из консоли в фоновом режиме редактор gedit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4229100" cy="571500"/>
            <wp:effectExtent b="0" l="0" r="0" t="0"/>
            <wp:docPr descr="Figure 15: Запуск редактора gedit из консоли в фоновом режиме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26-5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редактора gedit из консоли в фоновом режим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 gedit, используя команду ps, конвейер и фильтр grep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4381500" cy="698500"/>
            <wp:effectExtent b="0" l="0" r="0" t="0"/>
            <wp:docPr descr="Figure 16: Определение идентификатора процесса gedit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27-0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пределение идентификатора процесса gedi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Я прочитала справку (man) команды kill, после чего использовала команду для завершения процесса gedit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 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6882835"/>
            <wp:effectExtent b="0" l="0" r="0" t="0"/>
            <wp:docPr descr="Figure 17: Чтение справки (man) команды kill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28-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Чтение справки (man) команды kill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3848100" cy="1104900"/>
            <wp:effectExtent b="0" l="0" r="0" t="0"/>
            <wp:docPr descr="Figure 18: Завершение процесса gedit командой kill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29-4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вершение процесса gedit командой kill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Я выполнила команды df и du, предварительно получив более подробную информацию об этих командах, с помощью команды man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 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 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 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7232542"/>
            <wp:effectExtent b="0" l="0" r="0" t="0"/>
            <wp:docPr descr="Figure 19: Чтение справки (man) команды df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30-4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Чтение справки (man) команды df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7232542"/>
            <wp:effectExtent b="0" l="0" r="0" t="0"/>
            <wp:docPr descr="Figure 20: Чтение справки (man) команды du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31-1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Чтение справки (man) команды du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661409"/>
            <wp:effectExtent b="0" l="0" r="0" t="0"/>
            <wp:docPr descr="Figure 21: Выполнение команды df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33-3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Выполнение команды df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5472365"/>
            <wp:effectExtent b="0" l="0" r="0" t="0"/>
            <wp:docPr descr="Figure 22: Выполнение команды du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4-34-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Выполнение команды du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grep, я вывела имена всех директорий, имеющихся в моём домашнем каталоге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 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8307823"/>
            <wp:effectExtent b="0" l="0" r="0" t="0"/>
            <wp:docPr descr="Figure 23: Чтение справки (man) команды grep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6-35-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Чтение справки (man) команды grep</w:t>
      </w:r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4686300" cy="5283200"/>
            <wp:effectExtent b="0" l="0" r="0" t="0"/>
            <wp:docPr descr="Figure 24: Выведение имён всех директорий, имеющихся в домашнем каталоге" title="" id="11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5-11-1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Выведение имён всех директорий, имеющихся в домашнем каталоге</w:t>
      </w:r>
    </w:p>
    <w:bookmarkEnd w:id="0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 и приобрела практические навыки по управлению процессами и заданиями, по проверке использования диска и обслуживанию файловых систем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5" Target="media/rId11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</dc:title>
  <dc:creator>Голованова Мария Константиновна</dc:creator>
  <dc:language>ru-RU</dc:language>
  <cp:keywords/>
  <dcterms:created xsi:type="dcterms:W3CDTF">2023-03-18T13:54:46Z</dcterms:created>
  <dcterms:modified xsi:type="dcterms:W3CDTF">2023-03-18T13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